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6598F414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</w:t>
      </w:r>
      <w:r w:rsidR="00050C37">
        <w:rPr>
          <w:rFonts w:ascii="Arial" w:hAnsi="Arial" w:cs="Arial"/>
          <w:b/>
          <w:bCs/>
          <w:sz w:val="22"/>
        </w:rPr>
        <w:t>2-e</w:t>
      </w:r>
      <w:r>
        <w:rPr>
          <w:rFonts w:ascii="Arial" w:hAnsi="Arial" w:cs="Arial"/>
          <w:b/>
          <w:bCs/>
          <w:sz w:val="22"/>
        </w:rPr>
        <w:tab/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317F7C">
        <w:rPr>
          <w:rFonts w:ascii="Arial" w:hAnsi="Arial" w:cs="Arial"/>
          <w:b/>
          <w:bCs/>
          <w:sz w:val="22"/>
        </w:rPr>
        <w:t>20</w:t>
      </w:r>
      <w:r w:rsidR="00A349E9" w:rsidRPr="00A349E9">
        <w:rPr>
          <w:rFonts w:ascii="Arial" w:hAnsi="Arial" w:cs="Arial"/>
          <w:b/>
          <w:bCs/>
          <w:sz w:val="22"/>
        </w:rPr>
        <w:t>11</w:t>
      </w:r>
      <w:r w:rsidR="000F2B94" w:rsidRPr="00513F54">
        <w:rPr>
          <w:rFonts w:ascii="Arial" w:hAnsi="Arial" w:cs="Arial"/>
          <w:b/>
          <w:bCs/>
          <w:sz w:val="22"/>
        </w:rPr>
        <w:t>226</w:t>
      </w:r>
    </w:p>
    <w:p w14:paraId="2464FE92" w14:textId="18B282C7" w:rsidR="00463675" w:rsidRDefault="00050C37">
      <w:pPr>
        <w:rPr>
          <w:rFonts w:ascii="Arial" w:hAnsi="Arial" w:cs="Arial"/>
          <w:b/>
          <w:bCs/>
          <w:sz w:val="22"/>
        </w:rPr>
      </w:pPr>
      <w:r w:rsidRPr="00050C37">
        <w:rPr>
          <w:rFonts w:ascii="Arial" w:hAnsi="Arial" w:cs="Arial"/>
          <w:b/>
          <w:bCs/>
          <w:sz w:val="22"/>
        </w:rPr>
        <w:t>Online meeting, 2nd - 13th November, 2020</w:t>
      </w:r>
    </w:p>
    <w:p w14:paraId="134FC577" w14:textId="77777777" w:rsidR="00050C37" w:rsidRDefault="00050C37">
      <w:pPr>
        <w:rPr>
          <w:rFonts w:ascii="Arial" w:hAnsi="Arial" w:cs="Arial"/>
        </w:rPr>
      </w:pPr>
    </w:p>
    <w:p w14:paraId="5186F3C4" w14:textId="2189EDBE" w:rsidR="00463675" w:rsidRPr="00385529" w:rsidRDefault="00463675" w:rsidP="00BC27AF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bookmarkStart w:id="0" w:name="_Hlk38551441"/>
      <w:r w:rsidR="00E56AF3" w:rsidRPr="00C40E13">
        <w:rPr>
          <w:rFonts w:ascii="Arial" w:hAnsi="Arial" w:cs="Arial"/>
          <w:bCs/>
        </w:rPr>
        <w:t>Reply</w:t>
      </w:r>
      <w:r w:rsidR="00E56AF3">
        <w:rPr>
          <w:rFonts w:ascii="Arial" w:hAnsi="Arial" w:cs="Arial"/>
          <w:b/>
        </w:rPr>
        <w:t xml:space="preserve"> </w:t>
      </w:r>
      <w:r w:rsidR="00050C37">
        <w:rPr>
          <w:rFonts w:ascii="Arial" w:hAnsi="Arial" w:cs="Arial"/>
          <w:bCs/>
        </w:rPr>
        <w:t xml:space="preserve">LS on questions to RAN WGs on </w:t>
      </w:r>
      <w:bookmarkEnd w:id="0"/>
      <w:r w:rsidR="00050C37">
        <w:rPr>
          <w:rFonts w:ascii="Arial" w:hAnsi="Arial" w:cs="Arial"/>
          <w:bCs/>
        </w:rPr>
        <w:t>dual Radio UE (2Rx/2Tx or 2Rx/1Tx) support for simultaneous communication with both SNPN and PLMN</w:t>
      </w:r>
    </w:p>
    <w:p w14:paraId="4142800B" w14:textId="6977005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050C37" w:rsidRPr="00050C37">
        <w:rPr>
          <w:rFonts w:ascii="Arial" w:hAnsi="Arial" w:cs="Arial"/>
          <w:bCs/>
        </w:rPr>
        <w:t>S2-2007827</w:t>
      </w:r>
    </w:p>
    <w:p w14:paraId="2F36F7AB" w14:textId="7372CBEC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50C37">
        <w:rPr>
          <w:rFonts w:ascii="Arial" w:hAnsi="Arial" w:cs="Arial"/>
          <w:bCs/>
        </w:rPr>
        <w:t>7</w:t>
      </w:r>
    </w:p>
    <w:p w14:paraId="6AC83482" w14:textId="2EEA0BE1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050C37">
        <w:rPr>
          <w:rFonts w:ascii="Arial" w:hAnsi="Arial" w:cs="Arial"/>
        </w:rPr>
        <w:t>FS_eNPN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7596A017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050C37">
        <w:rPr>
          <w:rFonts w:ascii="Arial" w:hAnsi="Arial" w:cs="Arial"/>
          <w:bCs/>
        </w:rPr>
        <w:t>Futurewei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0ACD027E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050C37">
        <w:rPr>
          <w:rFonts w:ascii="Arial" w:hAnsi="Arial" w:cs="Arial"/>
          <w:bCs/>
        </w:rPr>
        <w:t>SA2</w:t>
      </w:r>
    </w:p>
    <w:p w14:paraId="4EFE95BE" w14:textId="24303C89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050C37" w:rsidRPr="00385529">
        <w:rPr>
          <w:rFonts w:ascii="Arial" w:hAnsi="Arial" w:cs="Arial"/>
          <w:bCs/>
        </w:rPr>
        <w:t xml:space="preserve">TSG </w:t>
      </w:r>
      <w:r w:rsidR="00050C37">
        <w:rPr>
          <w:rFonts w:ascii="Arial" w:hAnsi="Arial" w:cs="Arial"/>
          <w:bCs/>
        </w:rPr>
        <w:t>RAN</w:t>
      </w:r>
      <w:r w:rsidR="00050C37" w:rsidRPr="00385529">
        <w:rPr>
          <w:rFonts w:ascii="Arial" w:hAnsi="Arial" w:cs="Arial"/>
          <w:bCs/>
        </w:rPr>
        <w:t xml:space="preserve"> </w:t>
      </w:r>
      <w:r w:rsidR="00E56AF3" w:rsidRPr="00385529">
        <w:rPr>
          <w:rFonts w:ascii="Arial" w:hAnsi="Arial" w:cs="Arial"/>
          <w:bCs/>
        </w:rPr>
        <w:t>WG</w:t>
      </w:r>
      <w:r w:rsidR="00E56AF3">
        <w:rPr>
          <w:rFonts w:ascii="Arial" w:hAnsi="Arial" w:cs="Arial"/>
          <w:bCs/>
        </w:rPr>
        <w:t>4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3FB77A63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050C37">
        <w:rPr>
          <w:rFonts w:cs="Arial"/>
          <w:b w:val="0"/>
          <w:bCs/>
        </w:rPr>
        <w:t>Mazin Al-Shalash</w:t>
      </w:r>
    </w:p>
    <w:p w14:paraId="2748A78E" w14:textId="1AC2E833" w:rsidR="00463675" w:rsidRPr="00C40E13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  <w:lang w:val="fr-FR"/>
        </w:rPr>
      </w:pPr>
      <w:r w:rsidRPr="00C40E13">
        <w:rPr>
          <w:rFonts w:cs="Arial"/>
          <w:color w:val="auto"/>
          <w:lang w:val="fr-FR"/>
        </w:rPr>
        <w:t>E-mail Address:</w:t>
      </w:r>
      <w:r w:rsidRPr="00C40E13">
        <w:rPr>
          <w:rFonts w:cs="Arial"/>
          <w:b w:val="0"/>
          <w:bCs/>
          <w:color w:val="auto"/>
          <w:lang w:val="fr-FR"/>
        </w:rPr>
        <w:tab/>
      </w:r>
      <w:r w:rsidR="00050C37" w:rsidRPr="00C40E13">
        <w:rPr>
          <w:rFonts w:cs="Arial"/>
          <w:b w:val="0"/>
          <w:bCs/>
          <w:color w:val="auto"/>
          <w:lang w:val="fr-FR"/>
        </w:rPr>
        <w:t>mazin</w:t>
      </w:r>
      <w:r w:rsidR="00385529" w:rsidRPr="00C40E13">
        <w:rPr>
          <w:rFonts w:cs="Arial"/>
          <w:b w:val="0"/>
          <w:bCs/>
          <w:color w:val="auto"/>
          <w:lang w:val="fr-FR"/>
        </w:rPr>
        <w:t>.</w:t>
      </w:r>
      <w:r w:rsidR="00BB7538" w:rsidRPr="00C40E13">
        <w:rPr>
          <w:rFonts w:cs="Arial"/>
          <w:b w:val="0"/>
          <w:bCs/>
          <w:color w:val="auto"/>
          <w:lang w:val="fr-FR"/>
        </w:rPr>
        <w:t>s</w:t>
      </w:r>
      <w:r w:rsidR="00050C37" w:rsidRPr="00C40E13">
        <w:rPr>
          <w:rFonts w:cs="Arial"/>
          <w:b w:val="0"/>
          <w:bCs/>
          <w:color w:val="auto"/>
          <w:lang w:val="fr-FR"/>
        </w:rPr>
        <w:t>halash</w:t>
      </w:r>
      <w:r w:rsidR="00385529" w:rsidRPr="00C40E13">
        <w:rPr>
          <w:rFonts w:cs="Arial"/>
          <w:b w:val="0"/>
          <w:bCs/>
          <w:color w:val="auto"/>
          <w:lang w:val="fr-FR"/>
        </w:rPr>
        <w:t>@</w:t>
      </w:r>
      <w:r w:rsidR="00050C37" w:rsidRPr="00C40E13">
        <w:rPr>
          <w:rFonts w:cs="Arial"/>
          <w:b w:val="0"/>
          <w:bCs/>
          <w:color w:val="auto"/>
          <w:lang w:val="fr-FR"/>
        </w:rPr>
        <w:t>futurewei</w:t>
      </w:r>
      <w:r w:rsidR="00385529" w:rsidRPr="00C40E13">
        <w:rPr>
          <w:rFonts w:cs="Arial"/>
          <w:b w:val="0"/>
          <w:bCs/>
          <w:color w:val="auto"/>
          <w:lang w:val="fr-FR"/>
        </w:rPr>
        <w:t>.com</w:t>
      </w:r>
    </w:p>
    <w:p w14:paraId="4EC34D4C" w14:textId="77777777" w:rsidR="00923E7C" w:rsidRDefault="00923E7C" w:rsidP="00BB7E10">
      <w:pPr>
        <w:spacing w:after="60"/>
        <w:rPr>
          <w:rFonts w:ascii="Arial" w:hAnsi="Arial" w:cs="Arial"/>
          <w:b/>
        </w:rPr>
      </w:pPr>
    </w:p>
    <w:p w14:paraId="35792F7B" w14:textId="6FC767D2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50C37">
        <w:rPr>
          <w:rFonts w:ascii="Arial" w:hAnsi="Arial" w:cs="Arial"/>
          <w:bCs/>
        </w:rPr>
        <w:t>n/a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5AD47A7" w14:textId="4FE1DB40" w:rsidR="00BB7E10" w:rsidRDefault="00C80F05" w:rsidP="00E7017E">
      <w:pPr>
        <w:pStyle w:val="Header"/>
        <w:spacing w:after="120"/>
        <w:rPr>
          <w:rFonts w:ascii="Arial" w:hAnsi="Arial" w:cs="Arial"/>
          <w:bCs/>
        </w:rPr>
      </w:pPr>
      <w:r>
        <w:rPr>
          <w:rFonts w:ascii="Arial" w:hAnsi="Arial" w:cs="Arial"/>
          <w:lang w:val="en-US"/>
        </w:rPr>
        <w:t xml:space="preserve">RAN2 would like to thank </w:t>
      </w:r>
      <w:r w:rsidR="00BB7E10">
        <w:rPr>
          <w:rFonts w:ascii="Arial" w:hAnsi="Arial" w:cs="Arial"/>
          <w:lang w:val="en-US"/>
        </w:rPr>
        <w:t>SA2</w:t>
      </w:r>
      <w:r>
        <w:rPr>
          <w:rFonts w:ascii="Arial" w:hAnsi="Arial" w:cs="Arial"/>
          <w:lang w:val="en-US"/>
        </w:rPr>
        <w:t xml:space="preserve"> for the LS in </w:t>
      </w:r>
      <w:r w:rsidR="00BB7E10" w:rsidRPr="00BB7E10">
        <w:rPr>
          <w:rFonts w:ascii="Arial" w:hAnsi="Arial" w:cs="Arial"/>
          <w:lang w:val="en-US"/>
        </w:rPr>
        <w:t>S2-2007827</w:t>
      </w:r>
      <w:r w:rsidR="00BB7E10">
        <w:rPr>
          <w:rFonts w:ascii="Arial" w:hAnsi="Arial" w:cs="Arial"/>
          <w:lang w:val="en-US"/>
        </w:rPr>
        <w:t xml:space="preserve"> (</w:t>
      </w:r>
      <w:r w:rsidR="00BB7E10" w:rsidRPr="00BB7E10">
        <w:rPr>
          <w:rFonts w:ascii="Arial" w:hAnsi="Arial" w:cs="Arial"/>
          <w:lang w:val="en-US"/>
        </w:rPr>
        <w:t>R2-2010691</w:t>
      </w:r>
      <w:r w:rsidR="00BB7E10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RAN2 has discussed </w:t>
      </w:r>
      <w:r w:rsidR="00BB7E10">
        <w:rPr>
          <w:rFonts w:ascii="Arial" w:hAnsi="Arial" w:cs="Arial"/>
          <w:bCs/>
        </w:rPr>
        <w:t>support for simultaneous communication with both SNPN and PLMN for the following dual Radio UE architectures:</w:t>
      </w:r>
    </w:p>
    <w:p w14:paraId="29E949F6" w14:textId="77777777" w:rsidR="00BB7E10" w:rsidRDefault="00BB7E10" w:rsidP="00BB7E10">
      <w:pPr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Dual radio UE using independent Rx/Tx per network (SNPN and PLMN)</w:t>
      </w:r>
    </w:p>
    <w:p w14:paraId="75C73DA0" w14:textId="77777777" w:rsidR="00BB7E10" w:rsidRDefault="00BB7E10" w:rsidP="00BB7E10">
      <w:pPr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Dual radio UE using independent Rx per network (SNPN and PLMN) and a single Tx for one of the two networks only, e.g. the SNPN (whereby UL user-plane and NAS traffic for the other network is tunnelled via the first network using existing IP-based OTT mechanisms)</w:t>
      </w:r>
    </w:p>
    <w:p w14:paraId="1F029549" w14:textId="4F8016F1" w:rsidR="00BB7E10" w:rsidRDefault="00BB7E10" w:rsidP="00E7017E">
      <w:pPr>
        <w:pStyle w:val="Header"/>
        <w:spacing w:after="120"/>
        <w:rPr>
          <w:rFonts w:ascii="Arial" w:hAnsi="Arial" w:cs="Arial"/>
          <w:bCs/>
        </w:rPr>
      </w:pPr>
    </w:p>
    <w:p w14:paraId="1A8DFDA4" w14:textId="0C115641" w:rsid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AN2 has the following </w:t>
      </w:r>
      <w:r w:rsidR="009C59BD">
        <w:rPr>
          <w:rFonts w:ascii="Arial" w:hAnsi="Arial" w:cs="Arial"/>
          <w:bCs/>
        </w:rPr>
        <w:t xml:space="preserve">responses </w:t>
      </w:r>
      <w:r>
        <w:rPr>
          <w:rFonts w:ascii="Arial" w:hAnsi="Arial" w:cs="Arial"/>
          <w:bCs/>
        </w:rPr>
        <w:t>on SA2’s questions:</w:t>
      </w:r>
    </w:p>
    <w:p w14:paraId="7FFCF2B0" w14:textId="25F753A8" w:rsidR="00B1783D" w:rsidRDefault="00B1783D" w:rsidP="00E7017E">
      <w:pPr>
        <w:pStyle w:val="Header"/>
        <w:spacing w:after="120"/>
        <w:rPr>
          <w:rFonts w:ascii="Arial" w:hAnsi="Arial" w:cs="Arial"/>
          <w:bCs/>
        </w:rPr>
      </w:pPr>
    </w:p>
    <w:p w14:paraId="43C5F796" w14:textId="77777777" w:rsidR="001F55F9" w:rsidRDefault="001F55F9" w:rsidP="001F55F9">
      <w:pPr>
        <w:rPr>
          <w:rFonts w:ascii="Arial" w:hAnsi="Arial" w:cs="Arial"/>
        </w:rPr>
      </w:pPr>
      <w:r>
        <w:rPr>
          <w:rFonts w:ascii="Arial" w:hAnsi="Arial" w:cs="Arial"/>
        </w:rPr>
        <w:t>Q1: is a) technically feasible without any new Access-Stratum mechanism and standardization?</w:t>
      </w:r>
    </w:p>
    <w:p w14:paraId="1CB81674" w14:textId="77777777" w:rsidR="001F55F9" w:rsidRDefault="001F55F9" w:rsidP="001F55F9">
      <w:pPr>
        <w:rPr>
          <w:rFonts w:ascii="Arial" w:hAnsi="Arial" w:cs="Arial"/>
        </w:rPr>
      </w:pPr>
    </w:p>
    <w:p w14:paraId="5D421543" w14:textId="1026C0A0" w:rsidR="001F55F9" w:rsidRDefault="001F55F9" w:rsidP="001F55F9">
      <w:pPr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A1: For scenario </w:t>
      </w:r>
      <w:r w:rsidRPr="009A02F6">
        <w:rPr>
          <w:rFonts w:ascii="Arial" w:hAnsi="Arial" w:cs="Arial"/>
        </w:rPr>
        <w:t>a) dual radio UE using independent Rx/Tx per network</w:t>
      </w:r>
      <w:r>
        <w:rPr>
          <w:rFonts w:ascii="Arial" w:hAnsi="Arial" w:cs="Arial"/>
        </w:rPr>
        <w:t xml:space="preserve">, RAN2 concluded that it is technically feasible for the UE to </w:t>
      </w:r>
      <w:r>
        <w:rPr>
          <w:rFonts w:ascii="Arial" w:hAnsi="Arial" w:cs="Arial"/>
          <w:bCs/>
        </w:rPr>
        <w:t xml:space="preserve">simultaneous communicate with both SNPN and PLMN </w:t>
      </w:r>
      <w:r w:rsidR="00AD2491" w:rsidRPr="00C40E13">
        <w:rPr>
          <w:rFonts w:ascii="Arial" w:hAnsi="Arial" w:cs="Arial"/>
        </w:rPr>
        <w:t>(assuming a single RAT)</w:t>
      </w:r>
      <w:r w:rsidR="00AD2491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</w:rPr>
        <w:t xml:space="preserve">without new AS mechanisms. </w:t>
      </w:r>
    </w:p>
    <w:p w14:paraId="4B36A33A" w14:textId="1809FEA8" w:rsidR="001F55F9" w:rsidRDefault="001F55F9" w:rsidP="001F55F9">
      <w:pPr>
        <w:rPr>
          <w:rFonts w:ascii="Arial" w:hAnsi="Arial" w:cs="Arial"/>
        </w:rPr>
      </w:pPr>
      <w:bookmarkStart w:id="1" w:name="_Hlk55983489"/>
      <w:r>
        <w:rPr>
          <w:rFonts w:ascii="Arial" w:hAnsi="Arial" w:cs="Arial"/>
          <w:bCs/>
        </w:rPr>
        <w:t>This assumes that the UE’s RF frontend is able to operate independently on the carrier frequencies/bands in use in each network</w:t>
      </w:r>
      <w:r w:rsidR="000F2B94">
        <w:rPr>
          <w:rFonts w:ascii="Arial" w:hAnsi="Arial" w:cs="Arial"/>
          <w:bCs/>
        </w:rPr>
        <w:t>. In other words,</w:t>
      </w:r>
      <w:r w:rsidR="00AD2491" w:rsidRPr="00AD2491">
        <w:rPr>
          <w:rFonts w:ascii="Arial" w:hAnsi="Arial" w:cs="Arial"/>
          <w:bCs/>
        </w:rPr>
        <w:t xml:space="preserve"> this assumes that independent operation in both networks does not result </w:t>
      </w:r>
      <w:r>
        <w:rPr>
          <w:rFonts w:ascii="Arial" w:hAnsi="Arial" w:cs="Arial"/>
          <w:bCs/>
        </w:rPr>
        <w:t>in significant interference between the two radios.</w:t>
      </w:r>
      <w:r w:rsidR="008540B1">
        <w:rPr>
          <w:rFonts w:ascii="Arial" w:hAnsi="Arial" w:cs="Arial"/>
          <w:bCs/>
        </w:rPr>
        <w:t xml:space="preserve"> </w:t>
      </w:r>
      <w:r w:rsidR="008540B1" w:rsidRPr="00C40E13">
        <w:rPr>
          <w:rFonts w:ascii="Arial" w:hAnsi="Arial" w:cs="Arial"/>
          <w:bCs/>
        </w:rPr>
        <w:t>Handling of such interference can be left to UE implementation</w:t>
      </w:r>
      <w:r w:rsidR="00A86843" w:rsidRPr="00C40E13">
        <w:rPr>
          <w:rFonts w:ascii="Arial" w:hAnsi="Arial" w:cs="Arial"/>
          <w:bCs/>
        </w:rPr>
        <w:t xml:space="preserve"> without requiring standard impact,</w:t>
      </w:r>
      <w:r w:rsidR="008540B1" w:rsidRPr="00C40E13">
        <w:rPr>
          <w:rFonts w:ascii="Arial" w:hAnsi="Arial" w:cs="Arial"/>
          <w:bCs/>
        </w:rPr>
        <w:t xml:space="preserve"> or</w:t>
      </w:r>
      <w:r w:rsidR="00A671AC" w:rsidRPr="00A671AC">
        <w:t xml:space="preserve"> </w:t>
      </w:r>
      <w:r w:rsidR="008540B1" w:rsidRPr="00C40E13">
        <w:rPr>
          <w:rFonts w:ascii="Arial" w:hAnsi="Arial" w:cs="Arial"/>
          <w:bCs/>
        </w:rPr>
        <w:t>m</w:t>
      </w:r>
      <w:r w:rsidR="00A671AC" w:rsidRPr="002E6697">
        <w:rPr>
          <w:rFonts w:ascii="Arial" w:hAnsi="Arial" w:cs="Arial"/>
          <w:bCs/>
        </w:rPr>
        <w:t>inimum performance requirements may need to be standardized</w:t>
      </w:r>
      <w:r w:rsidR="009C59BD" w:rsidRPr="002E6697">
        <w:rPr>
          <w:rFonts w:ascii="Arial" w:hAnsi="Arial" w:cs="Arial"/>
          <w:bCs/>
        </w:rPr>
        <w:t xml:space="preserve"> by RAN4</w:t>
      </w:r>
      <w:r w:rsidR="00A671AC" w:rsidRPr="00C40E13">
        <w:rPr>
          <w:rFonts w:ascii="Arial" w:hAnsi="Arial" w:cs="Arial"/>
          <w:bCs/>
          <w:i/>
          <w:iCs/>
        </w:rPr>
        <w:t>.</w:t>
      </w:r>
    </w:p>
    <w:bookmarkEnd w:id="1"/>
    <w:p w14:paraId="23B61CF8" w14:textId="77777777" w:rsidR="00B1783D" w:rsidRP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</w:p>
    <w:p w14:paraId="1C821B54" w14:textId="77777777" w:rsidR="00B1783D" w:rsidRP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t>Q2: is b) technically feasible taking into account the uplink Access Stratum activity in each network?</w:t>
      </w:r>
    </w:p>
    <w:p w14:paraId="29C5D1A6" w14:textId="0B97A7A6" w:rsidR="00AD2491" w:rsidRDefault="00B1783D" w:rsidP="00B1783D">
      <w:pPr>
        <w:pStyle w:val="Header"/>
        <w:spacing w:after="120"/>
        <w:rPr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t xml:space="preserve">A2: For scenario b) dual radio UE using independent Rx per network (SNPN and PLMN) and a single Tx for one of the two networks only, RAN2 reiterated that if the UE’s RRC state is RRC_CONNECTED in </w:t>
      </w:r>
      <w:r w:rsidR="00AD2491">
        <w:rPr>
          <w:rFonts w:ascii="Arial" w:hAnsi="Arial" w:cs="Arial"/>
          <w:bCs/>
        </w:rPr>
        <w:t>the first</w:t>
      </w:r>
      <w:r w:rsidR="00AD2491" w:rsidRPr="00B1783D">
        <w:rPr>
          <w:rFonts w:ascii="Arial" w:hAnsi="Arial" w:cs="Arial"/>
          <w:bCs/>
        </w:rPr>
        <w:t xml:space="preserve"> </w:t>
      </w:r>
      <w:r w:rsidRPr="00B1783D">
        <w:rPr>
          <w:rFonts w:ascii="Arial" w:hAnsi="Arial" w:cs="Arial"/>
          <w:bCs/>
        </w:rPr>
        <w:t xml:space="preserve">network (e.g. PLMN) then its RRC state cannot also be RRC_CONNECTED in the </w:t>
      </w:r>
      <w:r w:rsidR="00AD2491">
        <w:rPr>
          <w:rFonts w:ascii="Arial" w:hAnsi="Arial" w:cs="Arial"/>
          <w:bCs/>
        </w:rPr>
        <w:t xml:space="preserve">second </w:t>
      </w:r>
      <w:r w:rsidRPr="00B1783D">
        <w:rPr>
          <w:rFonts w:ascii="Arial" w:hAnsi="Arial" w:cs="Arial"/>
          <w:bCs/>
        </w:rPr>
        <w:t>network (e.g. SNPN)</w:t>
      </w:r>
      <w:r w:rsidR="00AD2491" w:rsidRPr="00AD2491">
        <w:rPr>
          <w:rFonts w:ascii="Arial" w:hAnsi="Arial" w:cs="Arial"/>
          <w:bCs/>
        </w:rPr>
        <w:t xml:space="preserve">, i.e. the UE can only be in RRC_IDLE in the second network, </w:t>
      </w:r>
      <w:r w:rsidR="00AD2491" w:rsidRPr="002E6697">
        <w:rPr>
          <w:rFonts w:ascii="Arial" w:hAnsi="Arial" w:cs="Arial"/>
          <w:bCs/>
        </w:rPr>
        <w:t xml:space="preserve">therefore </w:t>
      </w:r>
      <w:r w:rsidR="00FD041C" w:rsidRPr="002E6697">
        <w:rPr>
          <w:rFonts w:ascii="Arial" w:hAnsi="Arial" w:cs="Arial"/>
          <w:bCs/>
        </w:rPr>
        <w:t xml:space="preserve">L1/L2 control signals or messages (comprising </w:t>
      </w:r>
      <w:r w:rsidR="00AD2491" w:rsidRPr="002E6697">
        <w:rPr>
          <w:rFonts w:ascii="Arial" w:hAnsi="Arial" w:cs="Arial"/>
          <w:bCs/>
        </w:rPr>
        <w:t>AS feedback</w:t>
      </w:r>
      <w:r w:rsidR="00FD041C" w:rsidRPr="002E6697">
        <w:rPr>
          <w:rFonts w:ascii="Arial" w:hAnsi="Arial" w:cs="Arial"/>
          <w:bCs/>
        </w:rPr>
        <w:t>)</w:t>
      </w:r>
      <w:r w:rsidR="00AD2491" w:rsidRPr="00AD2491">
        <w:rPr>
          <w:rFonts w:ascii="Arial" w:hAnsi="Arial" w:cs="Arial"/>
          <w:bCs/>
        </w:rPr>
        <w:t xml:space="preserve"> cannot be sent</w:t>
      </w:r>
      <w:r w:rsidRPr="00B1783D">
        <w:rPr>
          <w:rFonts w:ascii="Arial" w:hAnsi="Arial" w:cs="Arial"/>
          <w:bCs/>
        </w:rPr>
        <w:t xml:space="preserve">. </w:t>
      </w:r>
      <w:r w:rsidR="00AD2491">
        <w:rPr>
          <w:rFonts w:ascii="Arial" w:hAnsi="Arial" w:cs="Arial"/>
          <w:bCs/>
        </w:rPr>
        <w:t>In other words,</w:t>
      </w:r>
      <w:r w:rsidR="00AD2491" w:rsidRPr="00AD2491">
        <w:rPr>
          <w:rFonts w:ascii="Arial" w:hAnsi="Arial" w:cs="Arial"/>
          <w:bCs/>
        </w:rPr>
        <w:t xml:space="preserve"> the UE can only be in RRC_CONNECTED in one of the networks and thus, it can only send AS feedback to the network in which it is RRC_CONNECTED.</w:t>
      </w:r>
    </w:p>
    <w:p w14:paraId="465F3910" w14:textId="74386056" w:rsidR="00B1783D" w:rsidRDefault="00AD2491" w:rsidP="00B1783D">
      <w:pPr>
        <w:pStyle w:val="Header"/>
        <w:spacing w:after="120"/>
        <w:rPr>
          <w:rFonts w:ascii="Arial" w:hAnsi="Arial" w:cs="Arial"/>
          <w:bCs/>
        </w:rPr>
      </w:pPr>
      <w:r w:rsidRPr="00AD2491">
        <w:rPr>
          <w:rFonts w:ascii="Arial" w:hAnsi="Arial" w:cs="Arial"/>
          <w:bCs/>
        </w:rPr>
        <w:t xml:space="preserve">While being in RRC_IDLE in the second network, the UE can however </w:t>
      </w:r>
      <w:r w:rsidR="00B1783D" w:rsidRPr="00B1783D">
        <w:rPr>
          <w:rFonts w:ascii="Arial" w:hAnsi="Arial" w:cs="Arial"/>
          <w:bCs/>
        </w:rPr>
        <w:t>receive broadcast traffic via the air interface of this second network</w:t>
      </w:r>
      <w:r w:rsidR="002E6697">
        <w:rPr>
          <w:rFonts w:ascii="Arial" w:hAnsi="Arial" w:cs="Arial"/>
          <w:bCs/>
        </w:rPr>
        <w:t>.</w:t>
      </w:r>
    </w:p>
    <w:p w14:paraId="46BD8D27" w14:textId="61736E31" w:rsidR="00A671AC" w:rsidRPr="00B1783D" w:rsidRDefault="00AD2491" w:rsidP="00B1783D">
      <w:pPr>
        <w:pStyle w:val="Header"/>
        <w:spacing w:after="120"/>
        <w:rPr>
          <w:rFonts w:ascii="Arial" w:hAnsi="Arial" w:cs="Arial"/>
          <w:bCs/>
        </w:rPr>
      </w:pPr>
      <w:r w:rsidRPr="00AD2491">
        <w:rPr>
          <w:rFonts w:ascii="Arial" w:hAnsi="Arial" w:cs="Arial"/>
          <w:bCs/>
        </w:rPr>
        <w:t xml:space="preserve">From RAN2 perspective, </w:t>
      </w:r>
      <w:r w:rsidR="00FD041C" w:rsidRPr="00AD2491">
        <w:rPr>
          <w:rFonts w:ascii="Arial" w:hAnsi="Arial" w:cs="Arial"/>
          <w:bCs/>
        </w:rPr>
        <w:t>tunnelling</w:t>
      </w:r>
      <w:r w:rsidRPr="00AD2491">
        <w:rPr>
          <w:rFonts w:ascii="Arial" w:hAnsi="Arial" w:cs="Arial"/>
          <w:bCs/>
        </w:rPr>
        <w:t xml:space="preserve"> of any data traffic (e.g. user plane and NAS) of the second network via the first network is feasible while the </w:t>
      </w:r>
      <w:r w:rsidRPr="008540B1">
        <w:rPr>
          <w:rFonts w:ascii="Arial" w:hAnsi="Arial" w:cs="Arial"/>
          <w:bCs/>
        </w:rPr>
        <w:t xml:space="preserve">UE is </w:t>
      </w:r>
      <w:r w:rsidR="00E545C1" w:rsidRPr="008540B1">
        <w:rPr>
          <w:rFonts w:ascii="Arial" w:hAnsi="Arial" w:cs="Arial"/>
          <w:bCs/>
        </w:rPr>
        <w:t xml:space="preserve">in </w:t>
      </w:r>
      <w:r w:rsidRPr="008540B1">
        <w:rPr>
          <w:rFonts w:ascii="Arial" w:hAnsi="Arial" w:cs="Arial"/>
          <w:bCs/>
        </w:rPr>
        <w:t>RRC_IDLE</w:t>
      </w:r>
      <w:r w:rsidR="009D1B53" w:rsidRPr="008540B1">
        <w:rPr>
          <w:rFonts w:ascii="Arial" w:hAnsi="Arial" w:cs="Arial"/>
          <w:bCs/>
        </w:rPr>
        <w:t xml:space="preserve"> </w:t>
      </w:r>
      <w:r w:rsidRPr="008540B1">
        <w:rPr>
          <w:rFonts w:ascii="Arial" w:hAnsi="Arial" w:cs="Arial"/>
          <w:bCs/>
        </w:rPr>
        <w:t>in the second network</w:t>
      </w:r>
      <w:r w:rsidR="000F2B94" w:rsidRPr="008540B1">
        <w:rPr>
          <w:rFonts w:ascii="Arial" w:hAnsi="Arial" w:cs="Arial"/>
          <w:bCs/>
        </w:rPr>
        <w:t>.</w:t>
      </w:r>
      <w:r w:rsidRPr="008540B1">
        <w:rPr>
          <w:rFonts w:ascii="Arial" w:hAnsi="Arial" w:cs="Arial"/>
          <w:bCs/>
        </w:rPr>
        <w:t xml:space="preserve"> </w:t>
      </w:r>
      <w:bookmarkStart w:id="2" w:name="_GoBack"/>
      <w:bookmarkEnd w:id="2"/>
      <w:r w:rsidR="002E6697" w:rsidRPr="00C40E13">
        <w:rPr>
          <w:rFonts w:ascii="Arial" w:hAnsi="Arial" w:cs="Arial"/>
          <w:bCs/>
        </w:rPr>
        <w:t>However,</w:t>
      </w:r>
      <w:r w:rsidR="00FD041C" w:rsidRPr="002E6697">
        <w:rPr>
          <w:rFonts w:ascii="Arial" w:hAnsi="Arial" w:cs="Arial"/>
          <w:bCs/>
        </w:rPr>
        <w:t xml:space="preserve"> it is not feasible to tunnel</w:t>
      </w:r>
      <w:r w:rsidR="00FD041C" w:rsidRPr="00C40E13" w:rsidDel="00FD041C">
        <w:rPr>
          <w:rFonts w:ascii="Arial" w:hAnsi="Arial" w:cs="Arial"/>
          <w:bCs/>
        </w:rPr>
        <w:t xml:space="preserve"> </w:t>
      </w:r>
      <w:r w:rsidR="000F2B94" w:rsidRPr="002E6697">
        <w:rPr>
          <w:rFonts w:ascii="Arial" w:hAnsi="Arial" w:cs="Arial"/>
          <w:bCs/>
        </w:rPr>
        <w:t>L1/L2 control signals or messages</w:t>
      </w:r>
      <w:r w:rsidR="00FD041C" w:rsidRPr="002E6697">
        <w:t xml:space="preserve"> </w:t>
      </w:r>
      <w:r w:rsidR="00FD041C" w:rsidRPr="002E6697">
        <w:rPr>
          <w:rFonts w:ascii="Arial" w:hAnsi="Arial" w:cs="Arial"/>
          <w:bCs/>
        </w:rPr>
        <w:t>(comprising AS feedback)</w:t>
      </w:r>
      <w:r w:rsidR="008540B1" w:rsidRPr="002E6697">
        <w:rPr>
          <w:rFonts w:ascii="Arial" w:hAnsi="Arial" w:cs="Arial"/>
          <w:bCs/>
        </w:rPr>
        <w:t xml:space="preserve">, </w:t>
      </w:r>
      <w:r w:rsidR="00FD041C" w:rsidRPr="002E6697">
        <w:rPr>
          <w:rFonts w:ascii="Arial" w:hAnsi="Arial" w:cs="Arial"/>
          <w:bCs/>
        </w:rPr>
        <w:t>for UEs in RRC_IDLE</w:t>
      </w:r>
      <w:r w:rsidR="00FD041C">
        <w:rPr>
          <w:rFonts w:ascii="Arial" w:hAnsi="Arial" w:cs="Arial" w:hint="eastAsia"/>
          <w:bCs/>
          <w:lang w:eastAsia="zh-CN"/>
        </w:rPr>
        <w:t>.</w:t>
      </w:r>
    </w:p>
    <w:p w14:paraId="4E1CE298" w14:textId="77777777" w:rsidR="00B1783D" w:rsidRP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</w:p>
    <w:p w14:paraId="452DBB82" w14:textId="77777777" w:rsidR="00B1783D" w:rsidRPr="004472D1" w:rsidRDefault="00B1783D" w:rsidP="00B1783D">
      <w:pPr>
        <w:pStyle w:val="Header"/>
        <w:spacing w:after="120"/>
        <w:rPr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lastRenderedPageBreak/>
        <w:t xml:space="preserve">Q3: whether in case of b) is it feasible to achieve a </w:t>
      </w:r>
      <w:r w:rsidRPr="00174295">
        <w:rPr>
          <w:rFonts w:ascii="Arial" w:hAnsi="Arial" w:cs="Arial"/>
          <w:b/>
        </w:rPr>
        <w:t>very low PER for low latency multicast traffic</w:t>
      </w:r>
      <w:r w:rsidRPr="004472D1">
        <w:rPr>
          <w:rFonts w:ascii="Arial" w:hAnsi="Arial" w:cs="Arial"/>
          <w:bCs/>
        </w:rPr>
        <w:t xml:space="preserve"> without sending access stratum feedback to the network (e.g. the SNPN RAN)?</w:t>
      </w:r>
    </w:p>
    <w:p w14:paraId="067F3F59" w14:textId="79A9C86D" w:rsidR="00B1783D" w:rsidRPr="004472D1" w:rsidRDefault="00B1783D" w:rsidP="00B1783D">
      <w:pPr>
        <w:pStyle w:val="Header"/>
        <w:spacing w:after="120"/>
        <w:rPr>
          <w:rFonts w:ascii="Arial" w:hAnsi="Arial" w:cs="Arial"/>
          <w:bCs/>
        </w:rPr>
      </w:pPr>
      <w:r w:rsidRPr="004472D1">
        <w:rPr>
          <w:rFonts w:ascii="Arial" w:hAnsi="Arial" w:cs="Arial"/>
          <w:bCs/>
        </w:rPr>
        <w:t xml:space="preserve">A3: RAN working groups are currently considering two delivery modes for MBS: One is used by UEs in RRC_CONNECTED to support high QoS services, and the other to support low QoS services </w:t>
      </w:r>
      <w:r w:rsidR="00284B70" w:rsidRPr="004472D1">
        <w:rPr>
          <w:rFonts w:ascii="Arial" w:hAnsi="Arial" w:cs="Arial"/>
          <w:bCs/>
        </w:rPr>
        <w:t>which can also be received by UEs</w:t>
      </w:r>
      <w:r w:rsidRPr="004472D1">
        <w:rPr>
          <w:rFonts w:ascii="Arial" w:hAnsi="Arial" w:cs="Arial"/>
          <w:bCs/>
        </w:rPr>
        <w:t xml:space="preserve"> in RRC_INACTIVE/RRC_IDLE.</w:t>
      </w:r>
    </w:p>
    <w:p w14:paraId="34031681" w14:textId="5F8E5F49" w:rsidR="000E08C8" w:rsidRDefault="000E08C8" w:rsidP="00B1783D">
      <w:pPr>
        <w:pStyle w:val="Header"/>
        <w:spacing w:after="120"/>
        <w:rPr>
          <w:rFonts w:ascii="Arial" w:hAnsi="Arial" w:cs="Arial"/>
          <w:bCs/>
        </w:rPr>
      </w:pPr>
      <w:r w:rsidRPr="000E08C8">
        <w:rPr>
          <w:rFonts w:ascii="Arial" w:hAnsi="Arial" w:cs="Arial"/>
          <w:bCs/>
        </w:rPr>
        <w:t>To receive multicast traffic with high QoS requirements (high reliability, low latency), RAN2 is so far assuming that the UE should use the high QoS</w:t>
      </w:r>
      <w:r>
        <w:rPr>
          <w:rFonts w:ascii="Arial" w:hAnsi="Arial" w:cs="Arial"/>
          <w:bCs/>
        </w:rPr>
        <w:t xml:space="preserve"> mode</w:t>
      </w:r>
      <w:r w:rsidRPr="000E08C8">
        <w:rPr>
          <w:rFonts w:ascii="Arial" w:hAnsi="Arial" w:cs="Arial"/>
          <w:bCs/>
        </w:rPr>
        <w:t>, and AS feedback is normally required to support reliable reception of multicast traffic with high QoS requirements, i.e. the UE needs to be in RRC_CONNECTED for the high QoS mode.</w:t>
      </w:r>
    </w:p>
    <w:p w14:paraId="519907E5" w14:textId="14E41E6A" w:rsidR="00073A2D" w:rsidRPr="00B2520B" w:rsidRDefault="00B2520B" w:rsidP="00B1783D">
      <w:pPr>
        <w:pStyle w:val="Header"/>
        <w:spacing w:after="120"/>
        <w:rPr>
          <w:rFonts w:ascii="Arial" w:hAnsi="Arial" w:cs="Arial"/>
          <w:bCs/>
        </w:rPr>
      </w:pPr>
      <w:bookmarkStart w:id="3" w:name="_Hlk56005522"/>
      <w:r>
        <w:rPr>
          <w:rFonts w:ascii="Arial" w:hAnsi="Arial" w:cs="Arial"/>
          <w:bCs/>
        </w:rPr>
        <w:t>Therefore, if the use case being considered by SA2 (</w:t>
      </w:r>
      <w:r w:rsidRPr="004C2958">
        <w:rPr>
          <w:rFonts w:ascii="Arial" w:hAnsi="Arial" w:cs="Arial"/>
          <w:b/>
        </w:rPr>
        <w:t>very low PER for</w:t>
      </w:r>
      <w:r w:rsidRPr="00B1783D">
        <w:rPr>
          <w:rFonts w:ascii="Arial" w:hAnsi="Arial" w:cs="Arial"/>
          <w:bCs/>
        </w:rPr>
        <w:t xml:space="preserve"> </w:t>
      </w:r>
      <w:r w:rsidRPr="00933E97">
        <w:rPr>
          <w:rFonts w:ascii="Arial" w:hAnsi="Arial" w:cs="Arial"/>
          <w:b/>
        </w:rPr>
        <w:t>low latency multicast traffic</w:t>
      </w:r>
      <w:r>
        <w:rPr>
          <w:rFonts w:ascii="Arial" w:hAnsi="Arial" w:cs="Arial"/>
          <w:b/>
        </w:rPr>
        <w:t xml:space="preserve">) </w:t>
      </w:r>
      <w:r w:rsidRPr="004C2958">
        <w:rPr>
          <w:rFonts w:ascii="Arial" w:hAnsi="Arial" w:cs="Arial"/>
          <w:bCs/>
        </w:rPr>
        <w:t xml:space="preserve">requires the use of the high QoS </w:t>
      </w:r>
      <w:r>
        <w:rPr>
          <w:rFonts w:ascii="Arial" w:hAnsi="Arial" w:cs="Arial"/>
          <w:bCs/>
        </w:rPr>
        <w:t xml:space="preserve">MBS delivery </w:t>
      </w:r>
      <w:r w:rsidRPr="004C2958">
        <w:rPr>
          <w:rFonts w:ascii="Arial" w:hAnsi="Arial" w:cs="Arial"/>
          <w:bCs/>
        </w:rPr>
        <w:t>mode</w:t>
      </w:r>
      <w:r>
        <w:rPr>
          <w:rFonts w:ascii="Arial" w:hAnsi="Arial" w:cs="Arial"/>
          <w:bCs/>
        </w:rPr>
        <w:t xml:space="preserve">, then </w:t>
      </w:r>
      <w:r w:rsidR="00073A2D">
        <w:rPr>
          <w:rFonts w:ascii="Arial" w:hAnsi="Arial" w:cs="Arial"/>
          <w:bCs/>
        </w:rPr>
        <w:t>RAN2 assumes this would require sending access stratum feedback to the network.</w:t>
      </w:r>
      <w:bookmarkEnd w:id="3"/>
    </w:p>
    <w:p w14:paraId="7A9E92DE" w14:textId="77777777" w:rsidR="002633C1" w:rsidRPr="00E7017E" w:rsidRDefault="002633C1" w:rsidP="002633C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7747B2B" w14:textId="611F5326" w:rsidR="00463675" w:rsidRDefault="00463675" w:rsidP="00BB7E1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1BB3C70" w14:textId="6BCBD240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BB7E10">
        <w:rPr>
          <w:rFonts w:ascii="Arial" w:hAnsi="Arial" w:cs="Arial"/>
        </w:rPr>
        <w:t>SA2</w:t>
      </w:r>
      <w:r w:rsidR="002633C1">
        <w:rPr>
          <w:rFonts w:ascii="Arial" w:hAnsi="Arial" w:cs="Arial"/>
        </w:rPr>
        <w:t xml:space="preserve"> to</w:t>
      </w:r>
      <w:r w:rsidR="00756041">
        <w:rPr>
          <w:rFonts w:ascii="Arial" w:hAnsi="Arial" w:cs="Arial"/>
        </w:rPr>
        <w:t xml:space="preserve"> take into account RAN2 </w:t>
      </w:r>
      <w:r w:rsidR="00BB7E10">
        <w:rPr>
          <w:rFonts w:ascii="Arial" w:hAnsi="Arial" w:cs="Arial"/>
        </w:rPr>
        <w:t xml:space="preserve">feedback to the questions raised in </w:t>
      </w:r>
      <w:r w:rsidR="00BB7E10">
        <w:rPr>
          <w:rFonts w:ascii="Arial" w:hAnsi="Arial" w:cs="Arial"/>
          <w:lang w:val="en-US"/>
        </w:rPr>
        <w:t xml:space="preserve">LS </w:t>
      </w:r>
      <w:r w:rsidR="00BB7E10" w:rsidRPr="00BB7E10">
        <w:rPr>
          <w:rFonts w:ascii="Arial" w:hAnsi="Arial" w:cs="Arial"/>
          <w:lang w:val="en-US"/>
        </w:rPr>
        <w:t>S2-2007827</w:t>
      </w:r>
      <w:r w:rsidR="00BB7E10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74AEA8F2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F48D2">
        <w:rPr>
          <w:rFonts w:ascii="Arial" w:hAnsi="Arial" w:cs="Arial"/>
          <w:bCs/>
        </w:rPr>
        <w:t>3</w:t>
      </w:r>
      <w:r w:rsidR="00A349E9"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0F48D2">
        <w:rPr>
          <w:rFonts w:ascii="Arial" w:hAnsi="Arial" w:cs="Arial"/>
          <w:bCs/>
        </w:rPr>
        <w:t>25</w:t>
      </w:r>
      <w:r w:rsidR="000F48D2" w:rsidRPr="000F48D2">
        <w:rPr>
          <w:rFonts w:ascii="Arial" w:hAnsi="Arial" w:cs="Arial"/>
          <w:bCs/>
          <w:vertAlign w:val="superscript"/>
        </w:rPr>
        <w:t>th</w:t>
      </w:r>
      <w:r w:rsidR="000F48D2">
        <w:rPr>
          <w:rFonts w:ascii="Arial" w:hAnsi="Arial" w:cs="Arial"/>
          <w:bCs/>
        </w:rPr>
        <w:t xml:space="preserve"> of Jan</w:t>
      </w:r>
      <w:r>
        <w:rPr>
          <w:rFonts w:ascii="Arial" w:hAnsi="Arial" w:cs="Arial"/>
          <w:bCs/>
        </w:rPr>
        <w:t xml:space="preserve"> – </w:t>
      </w:r>
      <w:r w:rsidR="000F48D2">
        <w:rPr>
          <w:rFonts w:ascii="Arial" w:hAnsi="Arial" w:cs="Arial"/>
          <w:bCs/>
        </w:rPr>
        <w:t>5</w:t>
      </w:r>
      <w:r w:rsidR="000F48D2" w:rsidRPr="000F48D2">
        <w:rPr>
          <w:rFonts w:ascii="Arial" w:hAnsi="Arial" w:cs="Arial"/>
          <w:bCs/>
          <w:vertAlign w:val="superscript"/>
        </w:rPr>
        <w:t>th</w:t>
      </w:r>
      <w:r w:rsidR="000F48D2">
        <w:rPr>
          <w:rFonts w:ascii="Arial" w:hAnsi="Arial" w:cs="Arial"/>
          <w:bCs/>
        </w:rPr>
        <w:t xml:space="preserve"> of Feb</w:t>
      </w:r>
      <w:r>
        <w:rPr>
          <w:rFonts w:ascii="Arial" w:hAnsi="Arial" w:cs="Arial"/>
          <w:bCs/>
        </w:rPr>
        <w:t xml:space="preserve"> 202</w:t>
      </w:r>
      <w:r w:rsidR="000F48D2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100352">
        <w:rPr>
          <w:rFonts w:ascii="Arial" w:hAnsi="Arial" w:cs="Arial"/>
          <w:bCs/>
        </w:rPr>
        <w:t xml:space="preserve">Electronic </w:t>
      </w:r>
      <w:r w:rsidR="005D3735">
        <w:rPr>
          <w:rFonts w:ascii="Arial" w:hAnsi="Arial" w:cs="Arial"/>
          <w:bCs/>
        </w:rPr>
        <w:t>Meeting</w:t>
      </w:r>
    </w:p>
    <w:p w14:paraId="301410DC" w14:textId="4C8FD187" w:rsidR="00A349E9" w:rsidRDefault="00A349E9" w:rsidP="00A349E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3-bis-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12</w:t>
      </w:r>
      <w:r w:rsidRPr="000F48D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f April – 20</w:t>
      </w:r>
      <w:r w:rsidRPr="000F48D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f April 202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Electronic Meeting</w:t>
      </w:r>
    </w:p>
    <w:p w14:paraId="6B943722" w14:textId="77777777" w:rsidR="00A349E9" w:rsidRDefault="00A349E9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349E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79F89" w16cex:dateUtc="2020-11-12T17:48:00Z"/>
  <w16cex:commentExtensible w16cex:durableId="23567061" w16cex:dateUtc="2020-11-11T20:14:00Z"/>
  <w16cex:commentExtensible w16cex:durableId="23566A40" w16cex:dateUtc="2020-11-11T19:48:00Z"/>
  <w16cex:commentExtensible w16cex:durableId="23566F71" w16cex:dateUtc="2020-11-11T20:10:00Z"/>
  <w16cex:commentExtensible w16cex:durableId="23566D55" w16cex:dateUtc="2020-11-11T20:01:00Z"/>
  <w16cex:commentExtensible w16cex:durableId="23566EB6" w16cex:dateUtc="2020-11-11T20:07:00Z"/>
  <w16cex:commentExtensible w16cex:durableId="23566FC7" w16cex:dateUtc="2020-11-11T20:1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7BDEE7" w14:textId="77777777" w:rsidR="005E4220" w:rsidRDefault="005E4220">
      <w:r>
        <w:separator/>
      </w:r>
    </w:p>
  </w:endnote>
  <w:endnote w:type="continuationSeparator" w:id="0">
    <w:p w14:paraId="73F880B1" w14:textId="77777777" w:rsidR="005E4220" w:rsidRDefault="005E4220">
      <w:r>
        <w:continuationSeparator/>
      </w:r>
    </w:p>
  </w:endnote>
  <w:endnote w:type="continuationNotice" w:id="1">
    <w:p w14:paraId="576FFD7A" w14:textId="77777777" w:rsidR="005E4220" w:rsidRDefault="005E4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CD581" w14:textId="77777777" w:rsidR="005E4220" w:rsidRDefault="005E4220">
      <w:r>
        <w:separator/>
      </w:r>
    </w:p>
  </w:footnote>
  <w:footnote w:type="continuationSeparator" w:id="0">
    <w:p w14:paraId="1B65915A" w14:textId="77777777" w:rsidR="005E4220" w:rsidRDefault="005E4220">
      <w:r>
        <w:continuationSeparator/>
      </w:r>
    </w:p>
  </w:footnote>
  <w:footnote w:type="continuationNotice" w:id="1">
    <w:p w14:paraId="0579E78A" w14:textId="77777777" w:rsidR="005E4220" w:rsidRDefault="005E42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214BE"/>
    <w:multiLevelType w:val="hybridMultilevel"/>
    <w:tmpl w:val="A072C5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1"/>
  </w:num>
  <w:num w:numId="9">
    <w:abstractNumId w:val="7"/>
  </w:num>
  <w:num w:numId="10">
    <w:abstractNumId w:val="6"/>
  </w:num>
  <w:num w:numId="11">
    <w:abstractNumId w:val="4"/>
  </w:num>
  <w:num w:numId="1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EwMzCwNDEytDRU0lEKTi0uzszPAykwrAUAbAot0iwAAAA="/>
  </w:docVars>
  <w:rsids>
    <w:rsidRoot w:val="00923E7C"/>
    <w:rsid w:val="00001401"/>
    <w:rsid w:val="00001441"/>
    <w:rsid w:val="00002E35"/>
    <w:rsid w:val="00005965"/>
    <w:rsid w:val="0003565A"/>
    <w:rsid w:val="0003719B"/>
    <w:rsid w:val="00045511"/>
    <w:rsid w:val="00050C37"/>
    <w:rsid w:val="00060842"/>
    <w:rsid w:val="000661F3"/>
    <w:rsid w:val="00071A17"/>
    <w:rsid w:val="00073A2D"/>
    <w:rsid w:val="00083B15"/>
    <w:rsid w:val="00085853"/>
    <w:rsid w:val="00086D22"/>
    <w:rsid w:val="000D113A"/>
    <w:rsid w:val="000D456F"/>
    <w:rsid w:val="000E08C8"/>
    <w:rsid w:val="000F12FD"/>
    <w:rsid w:val="000F2B94"/>
    <w:rsid w:val="000F48D2"/>
    <w:rsid w:val="00100352"/>
    <w:rsid w:val="001063EA"/>
    <w:rsid w:val="00126CCE"/>
    <w:rsid w:val="001576BB"/>
    <w:rsid w:val="00163412"/>
    <w:rsid w:val="00174295"/>
    <w:rsid w:val="00177DA3"/>
    <w:rsid w:val="00193164"/>
    <w:rsid w:val="001A7080"/>
    <w:rsid w:val="001B008D"/>
    <w:rsid w:val="001D2108"/>
    <w:rsid w:val="001F55F9"/>
    <w:rsid w:val="00201C7F"/>
    <w:rsid w:val="00220708"/>
    <w:rsid w:val="00222A4F"/>
    <w:rsid w:val="0024067D"/>
    <w:rsid w:val="00246D30"/>
    <w:rsid w:val="00253F2D"/>
    <w:rsid w:val="00254238"/>
    <w:rsid w:val="00261C7D"/>
    <w:rsid w:val="002633C1"/>
    <w:rsid w:val="00270DF0"/>
    <w:rsid w:val="00275766"/>
    <w:rsid w:val="0027716B"/>
    <w:rsid w:val="00282B21"/>
    <w:rsid w:val="00282DA9"/>
    <w:rsid w:val="00283A52"/>
    <w:rsid w:val="00284B70"/>
    <w:rsid w:val="002A0310"/>
    <w:rsid w:val="002A542F"/>
    <w:rsid w:val="002A6E4C"/>
    <w:rsid w:val="002D095E"/>
    <w:rsid w:val="002E2667"/>
    <w:rsid w:val="002E6697"/>
    <w:rsid w:val="0030138D"/>
    <w:rsid w:val="0030356A"/>
    <w:rsid w:val="00307AD7"/>
    <w:rsid w:val="003100EB"/>
    <w:rsid w:val="00317F7C"/>
    <w:rsid w:val="00320C11"/>
    <w:rsid w:val="003221D8"/>
    <w:rsid w:val="00324418"/>
    <w:rsid w:val="003277A4"/>
    <w:rsid w:val="003341F9"/>
    <w:rsid w:val="00335FAB"/>
    <w:rsid w:val="00343101"/>
    <w:rsid w:val="00353FB7"/>
    <w:rsid w:val="00354B9E"/>
    <w:rsid w:val="003632EE"/>
    <w:rsid w:val="00364FEB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35A1"/>
    <w:rsid w:val="004120BA"/>
    <w:rsid w:val="004147C2"/>
    <w:rsid w:val="00417F6D"/>
    <w:rsid w:val="00432CD6"/>
    <w:rsid w:val="00437F70"/>
    <w:rsid w:val="004472D1"/>
    <w:rsid w:val="00452B0D"/>
    <w:rsid w:val="00463675"/>
    <w:rsid w:val="00496D50"/>
    <w:rsid w:val="004A03EC"/>
    <w:rsid w:val="004C2958"/>
    <w:rsid w:val="004C6071"/>
    <w:rsid w:val="004D1605"/>
    <w:rsid w:val="004E2356"/>
    <w:rsid w:val="004F3AA9"/>
    <w:rsid w:val="0050174F"/>
    <w:rsid w:val="00501F64"/>
    <w:rsid w:val="00505F59"/>
    <w:rsid w:val="0051386A"/>
    <w:rsid w:val="00530928"/>
    <w:rsid w:val="005537F7"/>
    <w:rsid w:val="005539EC"/>
    <w:rsid w:val="00557D6F"/>
    <w:rsid w:val="0058264E"/>
    <w:rsid w:val="0058337B"/>
    <w:rsid w:val="00591547"/>
    <w:rsid w:val="005921A6"/>
    <w:rsid w:val="00594DA5"/>
    <w:rsid w:val="005A6A2C"/>
    <w:rsid w:val="005C373E"/>
    <w:rsid w:val="005C7689"/>
    <w:rsid w:val="005D1733"/>
    <w:rsid w:val="005D3735"/>
    <w:rsid w:val="005D558D"/>
    <w:rsid w:val="005D5906"/>
    <w:rsid w:val="005E073E"/>
    <w:rsid w:val="005E4220"/>
    <w:rsid w:val="005E5DB4"/>
    <w:rsid w:val="005F0BC0"/>
    <w:rsid w:val="005F7506"/>
    <w:rsid w:val="005F7637"/>
    <w:rsid w:val="006249D2"/>
    <w:rsid w:val="00633743"/>
    <w:rsid w:val="00642CAC"/>
    <w:rsid w:val="006431E6"/>
    <w:rsid w:val="00652285"/>
    <w:rsid w:val="0066467A"/>
    <w:rsid w:val="00667F66"/>
    <w:rsid w:val="0067303B"/>
    <w:rsid w:val="006775AB"/>
    <w:rsid w:val="006A2E30"/>
    <w:rsid w:val="006A36E9"/>
    <w:rsid w:val="006A4041"/>
    <w:rsid w:val="006A473B"/>
    <w:rsid w:val="006A6FB2"/>
    <w:rsid w:val="006B2129"/>
    <w:rsid w:val="006D1114"/>
    <w:rsid w:val="006E6A43"/>
    <w:rsid w:val="006F7688"/>
    <w:rsid w:val="00701A2B"/>
    <w:rsid w:val="00717398"/>
    <w:rsid w:val="007228CE"/>
    <w:rsid w:val="007261FF"/>
    <w:rsid w:val="00752A1E"/>
    <w:rsid w:val="00756041"/>
    <w:rsid w:val="00762204"/>
    <w:rsid w:val="007822EF"/>
    <w:rsid w:val="00787EAC"/>
    <w:rsid w:val="007916F9"/>
    <w:rsid w:val="007942B5"/>
    <w:rsid w:val="007A671D"/>
    <w:rsid w:val="00806E3A"/>
    <w:rsid w:val="008337A7"/>
    <w:rsid w:val="0084501F"/>
    <w:rsid w:val="00845F63"/>
    <w:rsid w:val="0084604E"/>
    <w:rsid w:val="0085013B"/>
    <w:rsid w:val="008540B1"/>
    <w:rsid w:val="008612CD"/>
    <w:rsid w:val="00865ED7"/>
    <w:rsid w:val="00876787"/>
    <w:rsid w:val="0088159C"/>
    <w:rsid w:val="00881AFF"/>
    <w:rsid w:val="00881F64"/>
    <w:rsid w:val="008831D9"/>
    <w:rsid w:val="00883DB4"/>
    <w:rsid w:val="00892B0D"/>
    <w:rsid w:val="008B3781"/>
    <w:rsid w:val="008C0E89"/>
    <w:rsid w:val="008D1B54"/>
    <w:rsid w:val="008D4479"/>
    <w:rsid w:val="008F2C0C"/>
    <w:rsid w:val="008F358E"/>
    <w:rsid w:val="008F581B"/>
    <w:rsid w:val="0090302D"/>
    <w:rsid w:val="00907392"/>
    <w:rsid w:val="00916145"/>
    <w:rsid w:val="009202A5"/>
    <w:rsid w:val="00923E7C"/>
    <w:rsid w:val="00941A45"/>
    <w:rsid w:val="00950DE4"/>
    <w:rsid w:val="00952417"/>
    <w:rsid w:val="00955602"/>
    <w:rsid w:val="0096221E"/>
    <w:rsid w:val="0096616D"/>
    <w:rsid w:val="009715EA"/>
    <w:rsid w:val="009722D9"/>
    <w:rsid w:val="009778A3"/>
    <w:rsid w:val="00977DB0"/>
    <w:rsid w:val="00984727"/>
    <w:rsid w:val="009854C1"/>
    <w:rsid w:val="009A02F6"/>
    <w:rsid w:val="009B1C53"/>
    <w:rsid w:val="009B2EB9"/>
    <w:rsid w:val="009B5179"/>
    <w:rsid w:val="009C59BD"/>
    <w:rsid w:val="009C7046"/>
    <w:rsid w:val="009D1B53"/>
    <w:rsid w:val="009D594E"/>
    <w:rsid w:val="009E0233"/>
    <w:rsid w:val="009E27E2"/>
    <w:rsid w:val="009E5C7E"/>
    <w:rsid w:val="00A1282E"/>
    <w:rsid w:val="00A12ABA"/>
    <w:rsid w:val="00A1443B"/>
    <w:rsid w:val="00A151A0"/>
    <w:rsid w:val="00A227C5"/>
    <w:rsid w:val="00A245CA"/>
    <w:rsid w:val="00A3454C"/>
    <w:rsid w:val="00A349E9"/>
    <w:rsid w:val="00A40236"/>
    <w:rsid w:val="00A45BD7"/>
    <w:rsid w:val="00A56D45"/>
    <w:rsid w:val="00A60661"/>
    <w:rsid w:val="00A6412A"/>
    <w:rsid w:val="00A64F79"/>
    <w:rsid w:val="00A671AC"/>
    <w:rsid w:val="00A7319B"/>
    <w:rsid w:val="00A83BC5"/>
    <w:rsid w:val="00A8524C"/>
    <w:rsid w:val="00A86843"/>
    <w:rsid w:val="00A87B43"/>
    <w:rsid w:val="00AA637B"/>
    <w:rsid w:val="00AD2491"/>
    <w:rsid w:val="00AD35B0"/>
    <w:rsid w:val="00AE5661"/>
    <w:rsid w:val="00AF3D59"/>
    <w:rsid w:val="00AF3FA4"/>
    <w:rsid w:val="00B1286D"/>
    <w:rsid w:val="00B1783D"/>
    <w:rsid w:val="00B218A7"/>
    <w:rsid w:val="00B2520B"/>
    <w:rsid w:val="00B255A7"/>
    <w:rsid w:val="00B33A9B"/>
    <w:rsid w:val="00B41EB2"/>
    <w:rsid w:val="00B42FD3"/>
    <w:rsid w:val="00B52936"/>
    <w:rsid w:val="00B544D2"/>
    <w:rsid w:val="00B5648B"/>
    <w:rsid w:val="00B60EA1"/>
    <w:rsid w:val="00B66CC7"/>
    <w:rsid w:val="00B70E77"/>
    <w:rsid w:val="00B7368D"/>
    <w:rsid w:val="00B76DE2"/>
    <w:rsid w:val="00BB01AC"/>
    <w:rsid w:val="00BB0CAD"/>
    <w:rsid w:val="00BB7538"/>
    <w:rsid w:val="00BB7E10"/>
    <w:rsid w:val="00BC2519"/>
    <w:rsid w:val="00BC27AF"/>
    <w:rsid w:val="00BD604A"/>
    <w:rsid w:val="00BE1F84"/>
    <w:rsid w:val="00BE7CC9"/>
    <w:rsid w:val="00BF258D"/>
    <w:rsid w:val="00BF32CE"/>
    <w:rsid w:val="00C021DE"/>
    <w:rsid w:val="00C03B44"/>
    <w:rsid w:val="00C0661A"/>
    <w:rsid w:val="00C1307E"/>
    <w:rsid w:val="00C13B0A"/>
    <w:rsid w:val="00C231ED"/>
    <w:rsid w:val="00C2354D"/>
    <w:rsid w:val="00C40E13"/>
    <w:rsid w:val="00C51C0C"/>
    <w:rsid w:val="00C52AEB"/>
    <w:rsid w:val="00C750D8"/>
    <w:rsid w:val="00C80F05"/>
    <w:rsid w:val="00CA0491"/>
    <w:rsid w:val="00CB07E0"/>
    <w:rsid w:val="00CB2DDF"/>
    <w:rsid w:val="00CF284F"/>
    <w:rsid w:val="00CF669B"/>
    <w:rsid w:val="00D03DBD"/>
    <w:rsid w:val="00D1046F"/>
    <w:rsid w:val="00D17E47"/>
    <w:rsid w:val="00D24338"/>
    <w:rsid w:val="00D40BEF"/>
    <w:rsid w:val="00D42DF3"/>
    <w:rsid w:val="00D561A2"/>
    <w:rsid w:val="00D65530"/>
    <w:rsid w:val="00D74A1C"/>
    <w:rsid w:val="00D75660"/>
    <w:rsid w:val="00D87504"/>
    <w:rsid w:val="00D876BF"/>
    <w:rsid w:val="00D93972"/>
    <w:rsid w:val="00DC6C67"/>
    <w:rsid w:val="00DC6F1C"/>
    <w:rsid w:val="00DD78C9"/>
    <w:rsid w:val="00DF7F04"/>
    <w:rsid w:val="00E16580"/>
    <w:rsid w:val="00E3165A"/>
    <w:rsid w:val="00E43C98"/>
    <w:rsid w:val="00E4504D"/>
    <w:rsid w:val="00E5415D"/>
    <w:rsid w:val="00E545C1"/>
    <w:rsid w:val="00E5654B"/>
    <w:rsid w:val="00E56AF3"/>
    <w:rsid w:val="00E57BA2"/>
    <w:rsid w:val="00E7017E"/>
    <w:rsid w:val="00E73827"/>
    <w:rsid w:val="00E83F3C"/>
    <w:rsid w:val="00EC2503"/>
    <w:rsid w:val="00ED133C"/>
    <w:rsid w:val="00ED4B16"/>
    <w:rsid w:val="00EE31BB"/>
    <w:rsid w:val="00EE50B2"/>
    <w:rsid w:val="00EF16F2"/>
    <w:rsid w:val="00EF25DC"/>
    <w:rsid w:val="00F11820"/>
    <w:rsid w:val="00F17587"/>
    <w:rsid w:val="00F23FFC"/>
    <w:rsid w:val="00F3210F"/>
    <w:rsid w:val="00F32CDF"/>
    <w:rsid w:val="00F52BA9"/>
    <w:rsid w:val="00F54C66"/>
    <w:rsid w:val="00F9583D"/>
    <w:rsid w:val="00FA5378"/>
    <w:rsid w:val="00FB610D"/>
    <w:rsid w:val="00FC1EA1"/>
    <w:rsid w:val="00FD041C"/>
    <w:rsid w:val="00FD3596"/>
    <w:rsid w:val="00FE7C70"/>
    <w:rsid w:val="00FF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7A7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337A7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7A7"/>
    <w:rPr>
      <w:rFonts w:ascii="Arial" w:hAnsi="Arial"/>
      <w:b/>
      <w:bCs/>
      <w:lang w:val="en-GB"/>
    </w:rPr>
  </w:style>
  <w:style w:type="character" w:customStyle="1" w:styleId="Doc-text2Char">
    <w:name w:val="Doc-text2 Char"/>
    <w:basedOn w:val="DefaultParagraphFont"/>
    <w:link w:val="Doc-text2"/>
    <w:locked/>
    <w:rsid w:val="009715EA"/>
    <w:rPr>
      <w:rFonts w:ascii="Arial" w:hAnsi="Arial" w:cs="Arial"/>
    </w:rPr>
  </w:style>
  <w:style w:type="paragraph" w:customStyle="1" w:styleId="Doc-text2">
    <w:name w:val="Doc-text2"/>
    <w:basedOn w:val="Normal"/>
    <w:link w:val="Doc-text2Char"/>
    <w:rsid w:val="009715EA"/>
    <w:pPr>
      <w:ind w:left="1622" w:hanging="363"/>
    </w:pPr>
    <w:rPr>
      <w:rFonts w:ascii="Arial" w:hAnsi="Arial" w:cs="Arial"/>
      <w:lang w:val="en-US"/>
    </w:rPr>
  </w:style>
  <w:style w:type="paragraph" w:styleId="Revision">
    <w:name w:val="Revision"/>
    <w:hidden/>
    <w:uiPriority w:val="99"/>
    <w:semiHidden/>
    <w:rsid w:val="00F3210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8C6E7E0CB5C40B3C0F55B9E8294C3" ma:contentTypeVersion="6" ma:contentTypeDescription="Skapa ett nytt dokument." ma:contentTypeScope="" ma:versionID="36ce9f6d47903f14818cb315b3cef3cf">
  <xsd:schema xmlns:xsd="http://www.w3.org/2001/XMLSchema" xmlns:xs="http://www.w3.org/2001/XMLSchema" xmlns:p="http://schemas.microsoft.com/office/2006/metadata/properties" xmlns:ns2="dcc30912-d230-4cc2-b11f-bb5ca2a6b6f5" xmlns:ns3="09cef1fd-e61b-4dbf-b745-21988b13f978" targetNamespace="http://schemas.microsoft.com/office/2006/metadata/properties" ma:root="true" ma:fieldsID="9813d249d781f76caa7cc8d09895dad2" ns2:_="" ns3:_="">
    <xsd:import namespace="dcc30912-d230-4cc2-b11f-bb5ca2a6b6f5"/>
    <xsd:import namespace="09cef1fd-e61b-4dbf-b745-21988b13f9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30912-d230-4cc2-b11f-bb5ca2a6b6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cef1fd-e61b-4dbf-b745-21988b13f9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purl.org/dc/elements/1.1/"/>
    <ds:schemaRef ds:uri="http://schemas.microsoft.com/office/2006/metadata/properties"/>
    <ds:schemaRef ds:uri="dcc30912-d230-4cc2-b11f-bb5ca2a6b6f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9cef1fd-e61b-4dbf-b745-21988b13f97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50727B-C343-483D-817B-20F4A25396EC}"/>
</file>

<file path=customXml/itemProps4.xml><?xml version="1.0" encoding="utf-8"?>
<ds:datastoreItem xmlns:ds="http://schemas.openxmlformats.org/officeDocument/2006/customXml" ds:itemID="{69B96171-2D10-4818-9E7B-E7ED81A10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707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4294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Mazin Al-Shalash</dc:creator>
  <cp:keywords/>
  <dc:description/>
  <cp:lastModifiedBy>Ericsson</cp:lastModifiedBy>
  <cp:revision>6</cp:revision>
  <cp:lastPrinted>2002-04-23T00:10:00Z</cp:lastPrinted>
  <dcterms:created xsi:type="dcterms:W3CDTF">2020-11-13T08:49:00Z</dcterms:created>
  <dcterms:modified xsi:type="dcterms:W3CDTF">2020-11-13T13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8C6E7E0CB5C40B3C0F55B9E8294C3</vt:lpwstr>
  </property>
  <property fmtid="{D5CDD505-2E9C-101B-9397-08002B2CF9AE}" pid="3" name="_dlc_DocIdItemGuid">
    <vt:lpwstr>f0dcb79f-d3c2-46d5-ada4-5d2a5c7bb45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04884683</vt:lpwstr>
  </property>
  <property fmtid="{D5CDD505-2E9C-101B-9397-08002B2CF9AE}" pid="8" name="_2015_ms_pID_725343">
    <vt:lpwstr>(2)5O4KCJLh5rS9rTc364ddJM5DFvaTbgzU51hcP3HQd57pMyF0gOJSIm93y/2T2C+Prtmgshh/
BPFj5G86PErOgFEUC+yIlX/Zf7j85uRRbVitTFXKCodB7cO3P7V82udnaYHqQKW+WSrKxMPG
D+jOL00D/Z+3SMoVDfRv+/oIj78zYpj+IzJ6UfaFjHdDnf+h7bdItHOy/uxPjJ1buL69Gk0e
d/VrmhFeBjSgH9p/wi</vt:lpwstr>
  </property>
  <property fmtid="{D5CDD505-2E9C-101B-9397-08002B2CF9AE}" pid="9" name="_2015_ms_pID_7253431">
    <vt:lpwstr>wuszP3TaHTBnxt3/NdOgtwuZWETrcR9EYKAGDmE/r4QtILYCJ+hmEk
Ad9H4xtWyQQ0SZVpYUX6N3b9WepPBBPcmc0UO6IX58st5e/L+Dz0lM0e/KLVusLR2IPfHhnm
ZVUZsdEaWpOkiejQXRsgcq5Es0gVMq45FywLvUtUfKvw2q0a0a1TjVDq4Zz7+Vis39QX9sXY
dnGlISNS8/YTh1ZF</vt:lpwstr>
  </property>
</Properties>
</file>